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7855079C" w:rsidR="004F1CD0" w:rsidRDefault="00560593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Florida</w:t>
      </w:r>
      <w:r w:rsidR="00FE6910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23D706A5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324B03" w14:textId="77777777" w:rsidR="00EB7B4E" w:rsidRDefault="00EB7B4E" w:rsidP="00CB37D9">
      <w:pPr>
        <w:spacing w:after="0" w:line="240" w:lineRule="auto"/>
      </w:pPr>
      <w:r>
        <w:separator/>
      </w:r>
    </w:p>
  </w:endnote>
  <w:endnote w:type="continuationSeparator" w:id="0">
    <w:p w14:paraId="1B7A258E" w14:textId="77777777" w:rsidR="00EB7B4E" w:rsidRDefault="00EB7B4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5695ED" w14:textId="77777777" w:rsidR="00B00637" w:rsidRDefault="00B006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501CDB3A" w:rsidR="00CB37D9" w:rsidRPr="00B00637" w:rsidRDefault="00CB37D9" w:rsidP="00B0063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CF10F1" w14:textId="77777777" w:rsidR="00B00637" w:rsidRDefault="00B006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7A2E23" w14:textId="77777777" w:rsidR="00EB7B4E" w:rsidRDefault="00EB7B4E" w:rsidP="00CB37D9">
      <w:pPr>
        <w:spacing w:after="0" w:line="240" w:lineRule="auto"/>
      </w:pPr>
      <w:r>
        <w:separator/>
      </w:r>
    </w:p>
  </w:footnote>
  <w:footnote w:type="continuationSeparator" w:id="0">
    <w:p w14:paraId="23DE89A4" w14:textId="77777777" w:rsidR="00EB7B4E" w:rsidRDefault="00EB7B4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854FD3" w14:textId="77777777" w:rsidR="00B00637" w:rsidRDefault="00B006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981D1E5" w:rsidR="00AD6FC0" w:rsidRPr="00B00637" w:rsidRDefault="00AD6FC0" w:rsidP="00B006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2923F4" w14:textId="77777777" w:rsidR="00B00637" w:rsidRDefault="00B006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28269816">
    <w:abstractNumId w:val="1"/>
  </w:num>
  <w:num w:numId="2" w16cid:durableId="301664709">
    <w:abstractNumId w:val="0"/>
  </w:num>
  <w:num w:numId="3" w16cid:durableId="1770076476">
    <w:abstractNumId w:val="2"/>
  </w:num>
  <w:num w:numId="4" w16cid:durableId="1946886717">
    <w:abstractNumId w:val="4"/>
  </w:num>
  <w:num w:numId="5" w16cid:durableId="1487011973">
    <w:abstractNumId w:val="5"/>
  </w:num>
  <w:num w:numId="6" w16cid:durableId="1536042919">
    <w:abstractNumId w:val="3"/>
  </w:num>
  <w:num w:numId="7" w16cid:durableId="206964366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5446C"/>
    <w:rsid w:val="00181BFB"/>
    <w:rsid w:val="001C3F60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60593"/>
    <w:rsid w:val="00560617"/>
    <w:rsid w:val="00570A17"/>
    <w:rsid w:val="005826D8"/>
    <w:rsid w:val="005F0103"/>
    <w:rsid w:val="00607747"/>
    <w:rsid w:val="00651AD0"/>
    <w:rsid w:val="006731A0"/>
    <w:rsid w:val="006820EC"/>
    <w:rsid w:val="0069728E"/>
    <w:rsid w:val="006B481C"/>
    <w:rsid w:val="006D2C62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63AB4"/>
    <w:rsid w:val="00976859"/>
    <w:rsid w:val="009A7E12"/>
    <w:rsid w:val="00A17025"/>
    <w:rsid w:val="00A177F1"/>
    <w:rsid w:val="00A56F25"/>
    <w:rsid w:val="00AD6FC0"/>
    <w:rsid w:val="00B00637"/>
    <w:rsid w:val="00B02B94"/>
    <w:rsid w:val="00B32A3C"/>
    <w:rsid w:val="00BC0F62"/>
    <w:rsid w:val="00C116C3"/>
    <w:rsid w:val="00C55AF5"/>
    <w:rsid w:val="00C576A9"/>
    <w:rsid w:val="00C91B90"/>
    <w:rsid w:val="00CB207C"/>
    <w:rsid w:val="00CB37D9"/>
    <w:rsid w:val="00CD4B89"/>
    <w:rsid w:val="00CD6FD8"/>
    <w:rsid w:val="00CE3662"/>
    <w:rsid w:val="00D54234"/>
    <w:rsid w:val="00D648D1"/>
    <w:rsid w:val="00DD2CCC"/>
    <w:rsid w:val="00E22AAA"/>
    <w:rsid w:val="00E715BE"/>
    <w:rsid w:val="00E9546D"/>
    <w:rsid w:val="00EB7B4E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3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